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485" w:type="dxa"/>
        <w:tblInd w:w="-72" w:type="dxa"/>
        <w:tblLook w:val="04A0" w:firstRow="1" w:lastRow="0" w:firstColumn="1" w:lastColumn="0" w:noHBand="0" w:noVBand="1"/>
      </w:tblPr>
      <w:tblGrid>
        <w:gridCol w:w="1058"/>
        <w:gridCol w:w="7724"/>
        <w:gridCol w:w="1703"/>
      </w:tblGrid>
      <w:tr w:rsidR="00D53DA3" w:rsidRPr="00321A72" w14:paraId="16B30CB3" w14:textId="77777777" w:rsidTr="004E3B2F">
        <w:trPr>
          <w:trHeight w:val="70"/>
        </w:trPr>
        <w:tc>
          <w:tcPr>
            <w:tcW w:w="799" w:type="dxa"/>
            <w:shd w:val="clear" w:color="auto" w:fill="auto"/>
          </w:tcPr>
          <w:p w14:paraId="63EABFBE" w14:textId="77777777" w:rsidR="00D53DA3" w:rsidRPr="00321A72" w:rsidRDefault="00D53DA3" w:rsidP="004E3B2F">
            <w:pPr>
              <w:jc w:val="center"/>
              <w:rPr>
                <w:b/>
                <w:bCs/>
                <w:sz w:val="28"/>
              </w:rPr>
            </w:pPr>
            <w:r w:rsidRPr="00321A72">
              <w:object w:dxaOrig="3300" w:dyaOrig="4620" w14:anchorId="67FA294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51.75pt" o:ole="">
                  <v:imagedata r:id="rId6" o:title=""/>
                </v:shape>
                <o:OLEObject Type="Embed" ProgID="PBrush" ShapeID="_x0000_i1025" DrawAspect="Content" ObjectID="_1782029650" r:id="rId7"/>
              </w:object>
            </w:r>
          </w:p>
        </w:tc>
        <w:tc>
          <w:tcPr>
            <w:tcW w:w="7932" w:type="dxa"/>
            <w:shd w:val="clear" w:color="auto" w:fill="auto"/>
          </w:tcPr>
          <w:p w14:paraId="3FCAC29A" w14:textId="77777777" w:rsidR="00D53DA3" w:rsidRPr="00321A72" w:rsidRDefault="00D53DA3" w:rsidP="004E3B2F">
            <w:pPr>
              <w:jc w:val="center"/>
              <w:rPr>
                <w:b/>
                <w:bCs/>
                <w:sz w:val="28"/>
              </w:rPr>
            </w:pPr>
            <w:r w:rsidRPr="00321A72">
              <w:rPr>
                <w:b/>
                <w:bCs/>
                <w:sz w:val="28"/>
              </w:rPr>
              <w:t>ABES Engineering College, Ghaziabad</w:t>
            </w:r>
          </w:p>
          <w:p w14:paraId="60985AF8" w14:textId="77777777" w:rsidR="00D53DA3" w:rsidRPr="00321A72" w:rsidRDefault="00D53DA3" w:rsidP="004E3B2F">
            <w:pPr>
              <w:jc w:val="center"/>
              <w:rPr>
                <w:b/>
                <w:bCs/>
                <w:sz w:val="10"/>
              </w:rPr>
            </w:pPr>
          </w:p>
          <w:p w14:paraId="4FE6D1CE" w14:textId="5108F593" w:rsidR="00D53DA3" w:rsidRPr="00321A72" w:rsidRDefault="00D53DA3" w:rsidP="004E3B2F">
            <w:pPr>
              <w:jc w:val="center"/>
              <w:rPr>
                <w:b/>
                <w:noProof/>
                <w:szCs w:val="28"/>
              </w:rPr>
            </w:pPr>
            <w:r w:rsidRPr="00321A72">
              <w:rPr>
                <w:b/>
                <w:noProof/>
                <w:szCs w:val="28"/>
              </w:rPr>
              <w:t>Department of Computer Science</w:t>
            </w:r>
          </w:p>
          <w:p w14:paraId="650BB363" w14:textId="77777777" w:rsidR="00D53DA3" w:rsidRPr="00321A72" w:rsidRDefault="00D53DA3" w:rsidP="004E3B2F">
            <w:pPr>
              <w:jc w:val="center"/>
              <w:rPr>
                <w:bCs/>
                <w:sz w:val="28"/>
              </w:rPr>
            </w:pPr>
          </w:p>
        </w:tc>
        <w:tc>
          <w:tcPr>
            <w:tcW w:w="1754" w:type="dxa"/>
            <w:shd w:val="clear" w:color="auto" w:fill="auto"/>
          </w:tcPr>
          <w:p w14:paraId="0CEDB7DB" w14:textId="77777777" w:rsidR="00D53DA3" w:rsidRPr="00321A72" w:rsidRDefault="00D53DA3" w:rsidP="004E3B2F">
            <w:pPr>
              <w:jc w:val="right"/>
              <w:rPr>
                <w:b/>
                <w:bCs/>
                <w:sz w:val="28"/>
              </w:rPr>
            </w:pPr>
          </w:p>
        </w:tc>
      </w:tr>
    </w:tbl>
    <w:p w14:paraId="6DFAF515" w14:textId="77777777" w:rsidR="00D53DA3" w:rsidRPr="00321A72" w:rsidRDefault="00D53DA3" w:rsidP="00D53DA3">
      <w:pPr>
        <w:spacing w:line="360" w:lineRule="auto"/>
        <w:jc w:val="both"/>
        <w:rPr>
          <w:b/>
          <w:sz w:val="16"/>
        </w:rPr>
      </w:pPr>
    </w:p>
    <w:p w14:paraId="4F992076" w14:textId="51C664BD" w:rsidR="00D53DA3" w:rsidRPr="00321A72" w:rsidRDefault="00D53DA3" w:rsidP="00D53DA3">
      <w:pPr>
        <w:spacing w:line="360" w:lineRule="auto"/>
        <w:jc w:val="both"/>
        <w:rPr>
          <w:b/>
        </w:rPr>
      </w:pPr>
      <w:r w:rsidRPr="00321A72">
        <w:rPr>
          <w:b/>
        </w:rPr>
        <w:t xml:space="preserve">Session:     2023-24                     </w:t>
      </w:r>
      <w:r w:rsidR="00F80007" w:rsidRPr="00321A72">
        <w:rPr>
          <w:b/>
        </w:rPr>
        <w:t xml:space="preserve">            </w:t>
      </w:r>
      <w:r w:rsidRPr="00321A72">
        <w:rPr>
          <w:b/>
        </w:rPr>
        <w:t xml:space="preserve"> Semester: </w:t>
      </w:r>
      <w:r w:rsidRPr="00321A72">
        <w:rPr>
          <w:b/>
        </w:rPr>
        <w:tab/>
        <w:t>4</w:t>
      </w:r>
      <w:r w:rsidRPr="00321A72">
        <w:rPr>
          <w:b/>
          <w:vertAlign w:val="superscript"/>
        </w:rPr>
        <w:t>th</w:t>
      </w:r>
      <w:r w:rsidRPr="00321A72">
        <w:rPr>
          <w:b/>
        </w:rPr>
        <w:t xml:space="preserve"> </w:t>
      </w:r>
      <w:r w:rsidRPr="00321A72">
        <w:rPr>
          <w:b/>
        </w:rPr>
        <w:tab/>
        <w:t xml:space="preserve"> </w:t>
      </w:r>
      <w:r w:rsidR="00CB5CE2" w:rsidRPr="00321A72">
        <w:rPr>
          <w:b/>
        </w:rPr>
        <w:t xml:space="preserve">                             </w:t>
      </w:r>
      <w:r w:rsidRPr="00321A72">
        <w:rPr>
          <w:b/>
        </w:rPr>
        <w:t>Section: A,</w:t>
      </w:r>
      <w:r w:rsidR="00CB5CE2" w:rsidRPr="00321A72">
        <w:rPr>
          <w:b/>
        </w:rPr>
        <w:t xml:space="preserve"> </w:t>
      </w:r>
      <w:r w:rsidRPr="00321A72">
        <w:rPr>
          <w:b/>
        </w:rPr>
        <w:t>B,</w:t>
      </w:r>
      <w:r w:rsidR="00CB5CE2" w:rsidRPr="00321A72">
        <w:rPr>
          <w:b/>
        </w:rPr>
        <w:t xml:space="preserve"> </w:t>
      </w:r>
      <w:r w:rsidRPr="00321A72">
        <w:rPr>
          <w:b/>
        </w:rPr>
        <w:t>C</w:t>
      </w:r>
    </w:p>
    <w:p w14:paraId="407F3632" w14:textId="77777777" w:rsidR="00D53DA3" w:rsidRPr="00321A72" w:rsidRDefault="00D53DA3" w:rsidP="00311131">
      <w:pPr>
        <w:spacing w:line="360" w:lineRule="auto"/>
        <w:jc w:val="both"/>
      </w:pPr>
      <w:r w:rsidRPr="00321A72">
        <w:rPr>
          <w:b/>
        </w:rPr>
        <w:t>Course Code:    BCS 40</w:t>
      </w:r>
      <w:r w:rsidR="00CA0F96" w:rsidRPr="00321A72">
        <w:rPr>
          <w:b/>
        </w:rPr>
        <w:t>3</w:t>
      </w:r>
      <w:r w:rsidRPr="00321A72">
        <w:rPr>
          <w:b/>
        </w:rPr>
        <w:tab/>
      </w:r>
      <w:r w:rsidRPr="00321A72">
        <w:rPr>
          <w:b/>
        </w:rPr>
        <w:tab/>
        <w:t xml:space="preserve"> Course Name: </w:t>
      </w:r>
      <w:r w:rsidRPr="00321A72">
        <w:rPr>
          <w:b/>
          <w:u w:val="single"/>
        </w:rPr>
        <w:t>Object Oriented Programming with Java</w:t>
      </w:r>
    </w:p>
    <w:p w14:paraId="6B4EE225" w14:textId="77777777" w:rsidR="00D53DA3" w:rsidRPr="00321A72" w:rsidRDefault="00D53DA3" w:rsidP="00D53DA3">
      <w:pPr>
        <w:spacing w:line="360" w:lineRule="auto"/>
        <w:jc w:val="both"/>
        <w:rPr>
          <w:b/>
          <w:bCs/>
        </w:rPr>
      </w:pPr>
    </w:p>
    <w:p w14:paraId="4C46984E" w14:textId="1D7BCAAF" w:rsidR="00D53DA3" w:rsidRPr="00321A72" w:rsidRDefault="00D53DA3" w:rsidP="00D53DA3">
      <w:pPr>
        <w:spacing w:line="360" w:lineRule="auto"/>
        <w:jc w:val="center"/>
        <w:rPr>
          <w:b/>
          <w:bCs/>
          <w:u w:val="single"/>
        </w:rPr>
      </w:pPr>
      <w:r w:rsidRPr="00321A72">
        <w:rPr>
          <w:b/>
          <w:bCs/>
          <w:u w:val="single"/>
        </w:rPr>
        <w:t xml:space="preserve">Assignment </w:t>
      </w:r>
      <w:r w:rsidR="008F2493" w:rsidRPr="00321A72">
        <w:rPr>
          <w:b/>
          <w:bCs/>
          <w:u w:val="single"/>
        </w:rPr>
        <w:t>5</w:t>
      </w:r>
    </w:p>
    <w:p w14:paraId="4B4DD3B5" w14:textId="77777777" w:rsidR="00D53DA3" w:rsidRPr="00321A72" w:rsidRDefault="00D53DA3" w:rsidP="00D53DA3">
      <w:pPr>
        <w:spacing w:line="360" w:lineRule="auto"/>
        <w:ind w:right="-720"/>
        <w:jc w:val="both"/>
        <w:rPr>
          <w:b/>
          <w:bCs/>
          <w:sz w:val="22"/>
          <w:szCs w:val="22"/>
        </w:rPr>
      </w:pPr>
    </w:p>
    <w:p w14:paraId="03BFABC3" w14:textId="22B70287" w:rsidR="00D53DA3" w:rsidRPr="00321A72" w:rsidRDefault="00D53DA3" w:rsidP="00D53DA3">
      <w:pPr>
        <w:spacing w:line="360" w:lineRule="auto"/>
        <w:ind w:left="-540"/>
        <w:jc w:val="both"/>
        <w:rPr>
          <w:b/>
          <w:bCs/>
          <w:sz w:val="22"/>
          <w:szCs w:val="22"/>
        </w:rPr>
      </w:pPr>
      <w:r w:rsidRPr="00321A72">
        <w:rPr>
          <w:b/>
          <w:bCs/>
          <w:sz w:val="22"/>
          <w:szCs w:val="22"/>
        </w:rPr>
        <w:t xml:space="preserve">        Date of Assignment: </w:t>
      </w:r>
      <w:r w:rsidR="00CB5D58" w:rsidRPr="00321A72">
        <w:rPr>
          <w:b/>
          <w:bCs/>
          <w:sz w:val="22"/>
          <w:szCs w:val="22"/>
        </w:rPr>
        <w:t>09/07/2024</w:t>
      </w:r>
      <w:r w:rsidR="0021366A" w:rsidRPr="00321A72">
        <w:rPr>
          <w:b/>
          <w:bCs/>
          <w:sz w:val="22"/>
          <w:szCs w:val="22"/>
        </w:rPr>
        <w:t xml:space="preserve">                                                </w:t>
      </w:r>
      <w:r w:rsidR="008F2493" w:rsidRPr="00321A72">
        <w:rPr>
          <w:b/>
          <w:bCs/>
          <w:sz w:val="22"/>
          <w:szCs w:val="22"/>
        </w:rPr>
        <w:t xml:space="preserve">                             </w:t>
      </w:r>
      <w:r w:rsidR="0021366A" w:rsidRPr="00321A72">
        <w:rPr>
          <w:b/>
          <w:bCs/>
          <w:sz w:val="22"/>
          <w:szCs w:val="22"/>
        </w:rPr>
        <w:t xml:space="preserve">        </w:t>
      </w:r>
      <w:r w:rsidRPr="00321A72">
        <w:rPr>
          <w:b/>
          <w:bCs/>
          <w:sz w:val="22"/>
          <w:szCs w:val="22"/>
        </w:rPr>
        <w:t xml:space="preserve">Date of submission: </w:t>
      </w:r>
      <w:r w:rsidR="00CB5D58" w:rsidRPr="00321A72">
        <w:rPr>
          <w:b/>
          <w:bCs/>
          <w:sz w:val="22"/>
          <w:szCs w:val="22"/>
        </w:rPr>
        <w:t>12/07/24</w:t>
      </w:r>
    </w:p>
    <w:p w14:paraId="6B2D059E" w14:textId="77777777" w:rsidR="00D53DA3" w:rsidRPr="00F80007" w:rsidRDefault="00D53DA3" w:rsidP="00D53DA3">
      <w:pPr>
        <w:spacing w:line="360" w:lineRule="auto"/>
        <w:rPr>
          <w:sz w:val="20"/>
          <w:szCs w:val="22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9"/>
        <w:gridCol w:w="7308"/>
        <w:gridCol w:w="1628"/>
      </w:tblGrid>
      <w:tr w:rsidR="00D53DA3" w:rsidRPr="00F80007" w14:paraId="4F150690" w14:textId="77777777" w:rsidTr="009619BD">
        <w:trPr>
          <w:trHeight w:val="868"/>
        </w:trPr>
        <w:tc>
          <w:tcPr>
            <w:tcW w:w="779" w:type="dxa"/>
            <w:vAlign w:val="center"/>
          </w:tcPr>
          <w:p w14:paraId="393D7DED" w14:textId="77777777" w:rsidR="00D53DA3" w:rsidRPr="00CB5D58" w:rsidRDefault="00D53DA3" w:rsidP="0021366A">
            <w:pPr>
              <w:spacing w:line="360" w:lineRule="auto"/>
              <w:jc w:val="both"/>
              <w:rPr>
                <w:b/>
                <w:sz w:val="28"/>
                <w:szCs w:val="22"/>
              </w:rPr>
            </w:pPr>
            <w:r w:rsidRPr="00CB5D58">
              <w:rPr>
                <w:b/>
                <w:sz w:val="28"/>
                <w:szCs w:val="22"/>
              </w:rPr>
              <w:t>S.</w:t>
            </w:r>
            <w:r w:rsidR="0021366A" w:rsidRPr="00CB5D58">
              <w:rPr>
                <w:b/>
                <w:sz w:val="28"/>
                <w:szCs w:val="22"/>
              </w:rPr>
              <w:t xml:space="preserve"> </w:t>
            </w:r>
            <w:r w:rsidRPr="00CB5D58">
              <w:rPr>
                <w:b/>
                <w:sz w:val="28"/>
                <w:szCs w:val="22"/>
              </w:rPr>
              <w:t>No.</w:t>
            </w:r>
          </w:p>
        </w:tc>
        <w:tc>
          <w:tcPr>
            <w:tcW w:w="7308" w:type="dxa"/>
            <w:vAlign w:val="center"/>
          </w:tcPr>
          <w:p w14:paraId="0714CCEF" w14:textId="77777777" w:rsidR="00D53DA3" w:rsidRPr="00CB5D58" w:rsidRDefault="00D53DA3" w:rsidP="0021366A">
            <w:pPr>
              <w:spacing w:line="360" w:lineRule="auto"/>
              <w:jc w:val="both"/>
              <w:rPr>
                <w:b/>
                <w:sz w:val="28"/>
                <w:szCs w:val="22"/>
              </w:rPr>
            </w:pPr>
            <w:r w:rsidRPr="00CB5D58">
              <w:rPr>
                <w:b/>
                <w:sz w:val="28"/>
                <w:szCs w:val="22"/>
              </w:rPr>
              <w:t>Question</w:t>
            </w:r>
          </w:p>
        </w:tc>
        <w:tc>
          <w:tcPr>
            <w:tcW w:w="1628" w:type="dxa"/>
            <w:vAlign w:val="center"/>
          </w:tcPr>
          <w:p w14:paraId="4406AC83" w14:textId="77777777" w:rsidR="00D53DA3" w:rsidRPr="00CB5D58" w:rsidRDefault="00D53DA3" w:rsidP="0021366A">
            <w:pPr>
              <w:spacing w:line="360" w:lineRule="auto"/>
              <w:jc w:val="both"/>
              <w:rPr>
                <w:b/>
                <w:sz w:val="28"/>
                <w:szCs w:val="22"/>
              </w:rPr>
            </w:pPr>
            <w:r w:rsidRPr="00CB5D58">
              <w:rPr>
                <w:b/>
                <w:sz w:val="28"/>
                <w:szCs w:val="22"/>
              </w:rPr>
              <w:t>KL, CO</w:t>
            </w:r>
          </w:p>
        </w:tc>
      </w:tr>
      <w:tr w:rsidR="00D53DA3" w:rsidRPr="00F80007" w14:paraId="4FAC61E9" w14:textId="77777777" w:rsidTr="009619BD">
        <w:trPr>
          <w:trHeight w:val="868"/>
        </w:trPr>
        <w:tc>
          <w:tcPr>
            <w:tcW w:w="779" w:type="dxa"/>
            <w:vAlign w:val="center"/>
          </w:tcPr>
          <w:p w14:paraId="74A9AE82" w14:textId="77777777" w:rsidR="00D53DA3" w:rsidRPr="00CB5D58" w:rsidRDefault="00D53DA3" w:rsidP="0021366A">
            <w:pPr>
              <w:ind w:left="345" w:hanging="360"/>
              <w:jc w:val="both"/>
              <w:rPr>
                <w:sz w:val="28"/>
                <w:szCs w:val="26"/>
                <w:shd w:val="clear" w:color="auto" w:fill="FFFFFF"/>
              </w:rPr>
            </w:pPr>
            <w:r w:rsidRPr="00CB5D58">
              <w:rPr>
                <w:sz w:val="28"/>
                <w:szCs w:val="26"/>
                <w:shd w:val="clear" w:color="auto" w:fill="FFFFFF"/>
              </w:rPr>
              <w:t>1</w:t>
            </w:r>
            <w:r w:rsidR="0021366A" w:rsidRPr="00CB5D58">
              <w:rPr>
                <w:sz w:val="28"/>
                <w:szCs w:val="26"/>
                <w:shd w:val="clear" w:color="auto" w:fill="FFFFFF"/>
              </w:rPr>
              <w:t>.</w:t>
            </w:r>
          </w:p>
        </w:tc>
        <w:tc>
          <w:tcPr>
            <w:tcW w:w="7308" w:type="dxa"/>
          </w:tcPr>
          <w:p w14:paraId="2C989628" w14:textId="2FE1A768" w:rsidR="00D53DA3" w:rsidRPr="00CB5D58" w:rsidRDefault="008F2493" w:rsidP="0021366A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jc w:val="both"/>
              <w:rPr>
                <w:sz w:val="28"/>
              </w:rPr>
            </w:pPr>
            <w:r w:rsidRPr="00CB5D58">
              <w:rPr>
                <w:rStyle w:val="normaltextrun"/>
                <w:color w:val="000000"/>
                <w:sz w:val="28"/>
                <w:shd w:val="clear" w:color="auto" w:fill="FFFFFF"/>
              </w:rPr>
              <w:t xml:space="preserve">What is Dependency Injection and Write some advantages of using Dependency Injection. </w:t>
            </w:r>
          </w:p>
        </w:tc>
        <w:tc>
          <w:tcPr>
            <w:tcW w:w="1628" w:type="dxa"/>
          </w:tcPr>
          <w:p w14:paraId="74C549C8" w14:textId="69947EFD" w:rsidR="00D53DA3" w:rsidRPr="00CB5D58" w:rsidRDefault="00FE7BBD" w:rsidP="0021366A">
            <w:pPr>
              <w:spacing w:line="360" w:lineRule="auto"/>
              <w:jc w:val="both"/>
              <w:rPr>
                <w:sz w:val="28"/>
                <w:szCs w:val="22"/>
              </w:rPr>
            </w:pPr>
            <w:r w:rsidRPr="00CB5D58">
              <w:rPr>
                <w:sz w:val="28"/>
                <w:szCs w:val="22"/>
              </w:rPr>
              <w:t>K</w:t>
            </w:r>
            <w:r w:rsidR="00B042CD" w:rsidRPr="00CB5D58">
              <w:rPr>
                <w:sz w:val="28"/>
                <w:szCs w:val="22"/>
              </w:rPr>
              <w:t>2</w:t>
            </w:r>
            <w:r w:rsidRPr="00CB5D58">
              <w:rPr>
                <w:sz w:val="28"/>
                <w:szCs w:val="22"/>
              </w:rPr>
              <w:t>,</w:t>
            </w:r>
            <w:r w:rsidR="009619BD" w:rsidRPr="00CB5D58">
              <w:rPr>
                <w:sz w:val="28"/>
                <w:szCs w:val="22"/>
              </w:rPr>
              <w:t xml:space="preserve"> </w:t>
            </w:r>
            <w:r w:rsidRPr="00CB5D58">
              <w:rPr>
                <w:sz w:val="28"/>
                <w:szCs w:val="22"/>
              </w:rPr>
              <w:t>C</w:t>
            </w:r>
            <w:r w:rsidR="009619BD" w:rsidRPr="00CB5D58">
              <w:rPr>
                <w:sz w:val="28"/>
                <w:szCs w:val="22"/>
              </w:rPr>
              <w:t>O</w:t>
            </w:r>
            <w:r w:rsidR="00D00107">
              <w:rPr>
                <w:sz w:val="28"/>
                <w:szCs w:val="22"/>
              </w:rPr>
              <w:t>5</w:t>
            </w:r>
          </w:p>
        </w:tc>
      </w:tr>
      <w:tr w:rsidR="009619BD" w:rsidRPr="00F80007" w14:paraId="3A896714" w14:textId="77777777" w:rsidTr="009619BD">
        <w:trPr>
          <w:trHeight w:val="868"/>
        </w:trPr>
        <w:tc>
          <w:tcPr>
            <w:tcW w:w="779" w:type="dxa"/>
            <w:vAlign w:val="center"/>
          </w:tcPr>
          <w:p w14:paraId="233502FC" w14:textId="77777777" w:rsidR="009619BD" w:rsidRPr="00CB5D58" w:rsidRDefault="009619BD" w:rsidP="0021366A">
            <w:pPr>
              <w:ind w:left="345" w:hanging="360"/>
              <w:jc w:val="both"/>
              <w:rPr>
                <w:sz w:val="28"/>
                <w:szCs w:val="26"/>
                <w:shd w:val="clear" w:color="auto" w:fill="FFFFFF"/>
              </w:rPr>
            </w:pPr>
            <w:r w:rsidRPr="00CB5D58">
              <w:rPr>
                <w:sz w:val="28"/>
                <w:szCs w:val="26"/>
                <w:shd w:val="clear" w:color="auto" w:fill="FFFFFF"/>
              </w:rPr>
              <w:t>2</w:t>
            </w:r>
            <w:r w:rsidR="0021366A" w:rsidRPr="00CB5D58">
              <w:rPr>
                <w:sz w:val="28"/>
                <w:szCs w:val="26"/>
                <w:shd w:val="clear" w:color="auto" w:fill="FFFFFF"/>
              </w:rPr>
              <w:t>.</w:t>
            </w:r>
          </w:p>
        </w:tc>
        <w:tc>
          <w:tcPr>
            <w:tcW w:w="7308" w:type="dxa"/>
          </w:tcPr>
          <w:p w14:paraId="43C04122" w14:textId="4A4087A6" w:rsidR="006834F1" w:rsidRPr="00CB5D58" w:rsidRDefault="000E292C" w:rsidP="0021366A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jc w:val="both"/>
              <w:rPr>
                <w:sz w:val="28"/>
              </w:rPr>
            </w:pPr>
            <w:r w:rsidRPr="00CB5D58">
              <w:rPr>
                <w:sz w:val="28"/>
              </w:rPr>
              <w:t>Describe the Spring IoC container. What are its main responsibilities?</w:t>
            </w:r>
          </w:p>
        </w:tc>
        <w:tc>
          <w:tcPr>
            <w:tcW w:w="1628" w:type="dxa"/>
          </w:tcPr>
          <w:p w14:paraId="418F890C" w14:textId="13A2AD6A" w:rsidR="009619BD" w:rsidRPr="00CB5D58" w:rsidRDefault="0021366A" w:rsidP="0021366A">
            <w:pPr>
              <w:jc w:val="both"/>
              <w:rPr>
                <w:sz w:val="28"/>
              </w:rPr>
            </w:pPr>
            <w:r w:rsidRPr="00CB5D58">
              <w:rPr>
                <w:sz w:val="28"/>
                <w:szCs w:val="22"/>
              </w:rPr>
              <w:t>K</w:t>
            </w:r>
            <w:r w:rsidR="00B042CD" w:rsidRPr="00CB5D58">
              <w:rPr>
                <w:sz w:val="28"/>
                <w:szCs w:val="22"/>
              </w:rPr>
              <w:t>2</w:t>
            </w:r>
            <w:r w:rsidRPr="00CB5D58">
              <w:rPr>
                <w:sz w:val="28"/>
                <w:szCs w:val="22"/>
              </w:rPr>
              <w:t>, CO</w:t>
            </w:r>
            <w:r w:rsidR="00D00107">
              <w:rPr>
                <w:sz w:val="28"/>
                <w:szCs w:val="22"/>
              </w:rPr>
              <w:t>5</w:t>
            </w:r>
          </w:p>
        </w:tc>
      </w:tr>
      <w:tr w:rsidR="009619BD" w:rsidRPr="00F80007" w14:paraId="0FF8130B" w14:textId="77777777" w:rsidTr="009619BD">
        <w:trPr>
          <w:trHeight w:val="868"/>
        </w:trPr>
        <w:tc>
          <w:tcPr>
            <w:tcW w:w="779" w:type="dxa"/>
            <w:vAlign w:val="center"/>
          </w:tcPr>
          <w:p w14:paraId="44443C50" w14:textId="77777777" w:rsidR="009619BD" w:rsidRPr="00CB5D58" w:rsidRDefault="009619BD" w:rsidP="0021366A">
            <w:pPr>
              <w:ind w:left="345" w:hanging="360"/>
              <w:jc w:val="both"/>
              <w:rPr>
                <w:sz w:val="28"/>
                <w:szCs w:val="26"/>
                <w:shd w:val="clear" w:color="auto" w:fill="FFFFFF"/>
              </w:rPr>
            </w:pPr>
            <w:r w:rsidRPr="00CB5D58">
              <w:rPr>
                <w:sz w:val="28"/>
                <w:szCs w:val="26"/>
                <w:shd w:val="clear" w:color="auto" w:fill="FFFFFF"/>
              </w:rPr>
              <w:t>3</w:t>
            </w:r>
            <w:r w:rsidR="0021366A" w:rsidRPr="00CB5D58">
              <w:rPr>
                <w:sz w:val="28"/>
                <w:szCs w:val="26"/>
                <w:shd w:val="clear" w:color="auto" w:fill="FFFFFF"/>
              </w:rPr>
              <w:t>.</w:t>
            </w:r>
          </w:p>
        </w:tc>
        <w:tc>
          <w:tcPr>
            <w:tcW w:w="7308" w:type="dxa"/>
          </w:tcPr>
          <w:p w14:paraId="08CA9EEF" w14:textId="405CA64B" w:rsidR="000E292C" w:rsidRPr="00CB5D58" w:rsidRDefault="000E292C" w:rsidP="0021366A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jc w:val="both"/>
              <w:rPr>
                <w:sz w:val="28"/>
              </w:rPr>
            </w:pPr>
            <w:r w:rsidRPr="00CB5D58">
              <w:rPr>
                <w:sz w:val="28"/>
              </w:rPr>
              <w:t>Compare</w:t>
            </w:r>
            <w:r w:rsidR="00B042CD" w:rsidRPr="00CB5D58">
              <w:rPr>
                <w:sz w:val="28"/>
              </w:rPr>
              <w:t xml:space="preserve"> </w:t>
            </w:r>
            <w:r w:rsidR="00B042CD" w:rsidRPr="00CB5D58">
              <w:rPr>
                <w:rStyle w:val="HTMLCode"/>
                <w:sz w:val="28"/>
              </w:rPr>
              <w:t>singleton</w:t>
            </w:r>
            <w:r w:rsidR="00B042CD" w:rsidRPr="00CB5D58">
              <w:rPr>
                <w:sz w:val="28"/>
              </w:rPr>
              <w:t xml:space="preserve"> and </w:t>
            </w:r>
            <w:r w:rsidR="00B042CD" w:rsidRPr="00CB5D58">
              <w:rPr>
                <w:rStyle w:val="HTMLCode"/>
                <w:sz w:val="28"/>
              </w:rPr>
              <w:t>prototype</w:t>
            </w:r>
            <w:r w:rsidR="00B042CD" w:rsidRPr="00CB5D58">
              <w:rPr>
                <w:sz w:val="28"/>
              </w:rPr>
              <w:t xml:space="preserve"> scopes in Spring</w:t>
            </w:r>
            <w:r w:rsidRPr="00CB5D58">
              <w:rPr>
                <w:sz w:val="28"/>
              </w:rPr>
              <w:t xml:space="preserve"> in terms of lifecycle and use cases.</w:t>
            </w:r>
          </w:p>
        </w:tc>
        <w:tc>
          <w:tcPr>
            <w:tcW w:w="1628" w:type="dxa"/>
          </w:tcPr>
          <w:p w14:paraId="603FF071" w14:textId="4E3BE7A5" w:rsidR="009619BD" w:rsidRPr="00CB5D58" w:rsidRDefault="0021366A" w:rsidP="0021366A">
            <w:pPr>
              <w:jc w:val="both"/>
              <w:rPr>
                <w:sz w:val="28"/>
              </w:rPr>
            </w:pPr>
            <w:r w:rsidRPr="00CB5D58">
              <w:rPr>
                <w:sz w:val="28"/>
                <w:szCs w:val="22"/>
              </w:rPr>
              <w:t>K</w:t>
            </w:r>
            <w:r w:rsidR="00B042CD" w:rsidRPr="00CB5D58">
              <w:rPr>
                <w:sz w:val="28"/>
                <w:szCs w:val="22"/>
              </w:rPr>
              <w:t>2</w:t>
            </w:r>
            <w:r w:rsidRPr="00CB5D58">
              <w:rPr>
                <w:sz w:val="28"/>
                <w:szCs w:val="22"/>
              </w:rPr>
              <w:t>, CO</w:t>
            </w:r>
            <w:r w:rsidR="00D00107">
              <w:rPr>
                <w:sz w:val="28"/>
                <w:szCs w:val="22"/>
              </w:rPr>
              <w:t>5</w:t>
            </w:r>
          </w:p>
        </w:tc>
      </w:tr>
      <w:tr w:rsidR="009619BD" w:rsidRPr="00F80007" w14:paraId="66AFD8B1" w14:textId="77777777" w:rsidTr="009619BD">
        <w:trPr>
          <w:trHeight w:val="868"/>
        </w:trPr>
        <w:tc>
          <w:tcPr>
            <w:tcW w:w="779" w:type="dxa"/>
            <w:vAlign w:val="center"/>
          </w:tcPr>
          <w:p w14:paraId="3AFF475E" w14:textId="77777777" w:rsidR="009619BD" w:rsidRPr="00CB5D58" w:rsidRDefault="009619BD" w:rsidP="0021366A">
            <w:pPr>
              <w:ind w:left="345" w:hanging="360"/>
              <w:jc w:val="both"/>
              <w:rPr>
                <w:sz w:val="28"/>
                <w:szCs w:val="26"/>
                <w:shd w:val="clear" w:color="auto" w:fill="FFFFFF"/>
              </w:rPr>
            </w:pPr>
            <w:r w:rsidRPr="00CB5D58">
              <w:rPr>
                <w:sz w:val="28"/>
                <w:szCs w:val="26"/>
                <w:shd w:val="clear" w:color="auto" w:fill="FFFFFF"/>
              </w:rPr>
              <w:t>4.</w:t>
            </w:r>
          </w:p>
        </w:tc>
        <w:tc>
          <w:tcPr>
            <w:tcW w:w="7308" w:type="dxa"/>
          </w:tcPr>
          <w:p w14:paraId="6E61A7BA" w14:textId="3CC244F4" w:rsidR="00914E84" w:rsidRPr="00CB5D58" w:rsidRDefault="00B042CD" w:rsidP="0021366A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jc w:val="both"/>
              <w:rPr>
                <w:sz w:val="28"/>
              </w:rPr>
            </w:pPr>
            <w:r w:rsidRPr="00CB5D58">
              <w:rPr>
                <w:sz w:val="28"/>
              </w:rPr>
              <w:t xml:space="preserve"> Write a code </w:t>
            </w:r>
            <w:r w:rsidR="002F7E2C" w:rsidRPr="00CB5D58">
              <w:rPr>
                <w:sz w:val="28"/>
              </w:rPr>
              <w:t>for simple</w:t>
            </w:r>
            <w:r w:rsidR="000E292C" w:rsidRPr="00CB5D58">
              <w:rPr>
                <w:sz w:val="28"/>
              </w:rPr>
              <w:t xml:space="preserve"> Spring application using annotations</w:t>
            </w:r>
            <w:r w:rsidR="00CB5D58">
              <w:rPr>
                <w:sz w:val="28"/>
              </w:rPr>
              <w:t>/xml/java</w:t>
            </w:r>
            <w:r w:rsidR="000E292C" w:rsidRPr="00CB5D58">
              <w:rPr>
                <w:sz w:val="28"/>
              </w:rPr>
              <w:t xml:space="preserve"> to configure beans and demonstrate dependency injection.</w:t>
            </w:r>
          </w:p>
        </w:tc>
        <w:tc>
          <w:tcPr>
            <w:tcW w:w="1628" w:type="dxa"/>
          </w:tcPr>
          <w:p w14:paraId="336C8ED2" w14:textId="0CC05E9D" w:rsidR="009619BD" w:rsidRPr="00CB5D58" w:rsidRDefault="0021366A" w:rsidP="0021366A">
            <w:pPr>
              <w:jc w:val="both"/>
              <w:rPr>
                <w:sz w:val="28"/>
              </w:rPr>
            </w:pPr>
            <w:r w:rsidRPr="00CB5D58">
              <w:rPr>
                <w:sz w:val="28"/>
                <w:szCs w:val="22"/>
              </w:rPr>
              <w:t>K</w:t>
            </w:r>
            <w:r w:rsidR="00B042CD" w:rsidRPr="00CB5D58">
              <w:rPr>
                <w:sz w:val="28"/>
                <w:szCs w:val="22"/>
              </w:rPr>
              <w:t>3</w:t>
            </w:r>
            <w:r w:rsidRPr="00CB5D58">
              <w:rPr>
                <w:sz w:val="28"/>
                <w:szCs w:val="22"/>
              </w:rPr>
              <w:t>, CO</w:t>
            </w:r>
            <w:r w:rsidR="00D00107">
              <w:rPr>
                <w:sz w:val="28"/>
                <w:szCs w:val="22"/>
              </w:rPr>
              <w:t>5</w:t>
            </w:r>
          </w:p>
        </w:tc>
      </w:tr>
      <w:tr w:rsidR="009619BD" w:rsidRPr="00F80007" w14:paraId="1388E1B5" w14:textId="77777777" w:rsidTr="009619BD">
        <w:trPr>
          <w:trHeight w:val="868"/>
        </w:trPr>
        <w:tc>
          <w:tcPr>
            <w:tcW w:w="779" w:type="dxa"/>
            <w:vAlign w:val="center"/>
          </w:tcPr>
          <w:p w14:paraId="0318E64E" w14:textId="77777777" w:rsidR="009619BD" w:rsidRPr="00CB5D58" w:rsidRDefault="009619BD" w:rsidP="0021366A">
            <w:pPr>
              <w:ind w:left="345" w:hanging="360"/>
              <w:jc w:val="both"/>
              <w:rPr>
                <w:sz w:val="28"/>
                <w:szCs w:val="26"/>
                <w:shd w:val="clear" w:color="auto" w:fill="FFFFFF"/>
              </w:rPr>
            </w:pPr>
            <w:r w:rsidRPr="00CB5D58">
              <w:rPr>
                <w:sz w:val="28"/>
                <w:szCs w:val="26"/>
                <w:shd w:val="clear" w:color="auto" w:fill="FFFFFF"/>
              </w:rPr>
              <w:t>5.</w:t>
            </w:r>
          </w:p>
        </w:tc>
        <w:tc>
          <w:tcPr>
            <w:tcW w:w="7308" w:type="dxa"/>
          </w:tcPr>
          <w:p w14:paraId="6D47F64E" w14:textId="50A85824" w:rsidR="008423C0" w:rsidRPr="00CB5D58" w:rsidRDefault="00B042CD" w:rsidP="0040718D">
            <w:pPr>
              <w:jc w:val="both"/>
              <w:rPr>
                <w:sz w:val="28"/>
              </w:rPr>
            </w:pPr>
            <w:r w:rsidRPr="00CB5D58">
              <w:rPr>
                <w:sz w:val="28"/>
              </w:rPr>
              <w:t xml:space="preserve">Write all the steps to create a spring boot application </w:t>
            </w:r>
          </w:p>
        </w:tc>
        <w:tc>
          <w:tcPr>
            <w:tcW w:w="1628" w:type="dxa"/>
          </w:tcPr>
          <w:p w14:paraId="7CC10279" w14:textId="03E7C129" w:rsidR="009619BD" w:rsidRPr="00CB5D58" w:rsidRDefault="0021366A" w:rsidP="0021366A">
            <w:pPr>
              <w:jc w:val="both"/>
              <w:rPr>
                <w:sz w:val="28"/>
              </w:rPr>
            </w:pPr>
            <w:r w:rsidRPr="00CB5D58">
              <w:rPr>
                <w:sz w:val="28"/>
                <w:szCs w:val="22"/>
              </w:rPr>
              <w:t>K</w:t>
            </w:r>
            <w:r w:rsidR="00B042CD" w:rsidRPr="00CB5D58">
              <w:rPr>
                <w:sz w:val="28"/>
                <w:szCs w:val="22"/>
              </w:rPr>
              <w:t>2</w:t>
            </w:r>
            <w:r w:rsidRPr="00CB5D58">
              <w:rPr>
                <w:sz w:val="28"/>
                <w:szCs w:val="22"/>
              </w:rPr>
              <w:t>, CO</w:t>
            </w:r>
            <w:r w:rsidR="00D00107">
              <w:rPr>
                <w:sz w:val="28"/>
                <w:szCs w:val="22"/>
              </w:rPr>
              <w:t>5</w:t>
            </w:r>
            <w:bookmarkStart w:id="0" w:name="_GoBack"/>
            <w:bookmarkEnd w:id="0"/>
          </w:p>
        </w:tc>
      </w:tr>
    </w:tbl>
    <w:p w14:paraId="05479913" w14:textId="77777777" w:rsidR="00D53DA3" w:rsidRPr="00F80007" w:rsidRDefault="00D53DA3" w:rsidP="0021366A">
      <w:pPr>
        <w:ind w:left="345" w:hanging="360"/>
        <w:jc w:val="both"/>
        <w:rPr>
          <w:sz w:val="22"/>
          <w:szCs w:val="26"/>
          <w:shd w:val="clear" w:color="auto" w:fill="FFFFFF"/>
        </w:rPr>
      </w:pPr>
    </w:p>
    <w:p w14:paraId="26C829D9" w14:textId="77777777" w:rsidR="002D5960" w:rsidRPr="00F80007" w:rsidRDefault="002D5960" w:rsidP="0021366A">
      <w:pPr>
        <w:jc w:val="both"/>
        <w:rPr>
          <w:sz w:val="22"/>
        </w:rPr>
      </w:pPr>
    </w:p>
    <w:sectPr w:rsidR="002D5960" w:rsidRPr="00F80007" w:rsidSect="002C30F0">
      <w:headerReference w:type="even" r:id="rId8"/>
      <w:headerReference w:type="default" r:id="rId9"/>
      <w:pgSz w:w="12240" w:h="15840"/>
      <w:pgMar w:top="810" w:right="630" w:bottom="1440" w:left="1440" w:header="720" w:footer="720" w:gutter="0"/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B311A4" w14:textId="77777777" w:rsidR="00180D54" w:rsidRDefault="00180D54">
      <w:r>
        <w:separator/>
      </w:r>
    </w:p>
  </w:endnote>
  <w:endnote w:type="continuationSeparator" w:id="0">
    <w:p w14:paraId="00985A92" w14:textId="77777777" w:rsidR="00180D54" w:rsidRDefault="00180D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48AA83" w14:textId="77777777" w:rsidR="00180D54" w:rsidRDefault="00180D54">
      <w:r>
        <w:separator/>
      </w:r>
    </w:p>
  </w:footnote>
  <w:footnote w:type="continuationSeparator" w:id="0">
    <w:p w14:paraId="29CDE66E" w14:textId="77777777" w:rsidR="00180D54" w:rsidRDefault="00180D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C25A4F" w14:textId="77777777" w:rsidR="009B42D4" w:rsidRDefault="003B656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A0F6922" w14:textId="77777777" w:rsidR="009B42D4" w:rsidRDefault="009B42D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3339A" w14:textId="77777777" w:rsidR="009B42D4" w:rsidRDefault="009B42D4" w:rsidP="006440A6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NTE3NjY2NzU3MTJT0lEKTi0uzszPAykwrgUAWUhuJCwAAAA="/>
  </w:docVars>
  <w:rsids>
    <w:rsidRoot w:val="00D53DA3"/>
    <w:rsid w:val="00021F19"/>
    <w:rsid w:val="0002492C"/>
    <w:rsid w:val="000E292C"/>
    <w:rsid w:val="000E2B29"/>
    <w:rsid w:val="00112B83"/>
    <w:rsid w:val="00115E02"/>
    <w:rsid w:val="00180D54"/>
    <w:rsid w:val="00187D44"/>
    <w:rsid w:val="001F0931"/>
    <w:rsid w:val="0021366A"/>
    <w:rsid w:val="0022177E"/>
    <w:rsid w:val="00222617"/>
    <w:rsid w:val="002330F0"/>
    <w:rsid w:val="00290A6A"/>
    <w:rsid w:val="002A4508"/>
    <w:rsid w:val="002B6CC8"/>
    <w:rsid w:val="002C30F0"/>
    <w:rsid w:val="002D5960"/>
    <w:rsid w:val="002E0F82"/>
    <w:rsid w:val="002F7E2C"/>
    <w:rsid w:val="00311131"/>
    <w:rsid w:val="00321A72"/>
    <w:rsid w:val="0032245B"/>
    <w:rsid w:val="00384EE4"/>
    <w:rsid w:val="003873DE"/>
    <w:rsid w:val="003918B3"/>
    <w:rsid w:val="003B656A"/>
    <w:rsid w:val="003C1410"/>
    <w:rsid w:val="003E4C16"/>
    <w:rsid w:val="0040718D"/>
    <w:rsid w:val="00443ADC"/>
    <w:rsid w:val="00461167"/>
    <w:rsid w:val="00475BA7"/>
    <w:rsid w:val="004775F6"/>
    <w:rsid w:val="004C6A4C"/>
    <w:rsid w:val="004C77E6"/>
    <w:rsid w:val="00540338"/>
    <w:rsid w:val="00565856"/>
    <w:rsid w:val="00567E75"/>
    <w:rsid w:val="005824F9"/>
    <w:rsid w:val="00591617"/>
    <w:rsid w:val="005A518A"/>
    <w:rsid w:val="005D368E"/>
    <w:rsid w:val="005D3ED3"/>
    <w:rsid w:val="00622093"/>
    <w:rsid w:val="0062532D"/>
    <w:rsid w:val="00645F71"/>
    <w:rsid w:val="00673293"/>
    <w:rsid w:val="00674897"/>
    <w:rsid w:val="006834F1"/>
    <w:rsid w:val="006860B4"/>
    <w:rsid w:val="00693F0D"/>
    <w:rsid w:val="006B7DA5"/>
    <w:rsid w:val="006D0D35"/>
    <w:rsid w:val="006D1CB1"/>
    <w:rsid w:val="006F2B19"/>
    <w:rsid w:val="007007E4"/>
    <w:rsid w:val="007675AF"/>
    <w:rsid w:val="007A7B13"/>
    <w:rsid w:val="00811E9C"/>
    <w:rsid w:val="008423C0"/>
    <w:rsid w:val="00865865"/>
    <w:rsid w:val="008C2E60"/>
    <w:rsid w:val="008F2493"/>
    <w:rsid w:val="0090424E"/>
    <w:rsid w:val="00914E84"/>
    <w:rsid w:val="0091524D"/>
    <w:rsid w:val="00931EE9"/>
    <w:rsid w:val="009619BD"/>
    <w:rsid w:val="009B42D4"/>
    <w:rsid w:val="009F639B"/>
    <w:rsid w:val="00A65CF0"/>
    <w:rsid w:val="00AE4C69"/>
    <w:rsid w:val="00B042CD"/>
    <w:rsid w:val="00B239C1"/>
    <w:rsid w:val="00B56488"/>
    <w:rsid w:val="00BD4CC8"/>
    <w:rsid w:val="00C029E6"/>
    <w:rsid w:val="00C22AC5"/>
    <w:rsid w:val="00C63BC1"/>
    <w:rsid w:val="00CA0F96"/>
    <w:rsid w:val="00CB5CE2"/>
    <w:rsid w:val="00CB5D58"/>
    <w:rsid w:val="00D00107"/>
    <w:rsid w:val="00D44B3A"/>
    <w:rsid w:val="00D53DA3"/>
    <w:rsid w:val="00E05CBE"/>
    <w:rsid w:val="00E248E2"/>
    <w:rsid w:val="00E47FFA"/>
    <w:rsid w:val="00E545D0"/>
    <w:rsid w:val="00ED3008"/>
    <w:rsid w:val="00ED32F8"/>
    <w:rsid w:val="00F80007"/>
    <w:rsid w:val="00F854BB"/>
    <w:rsid w:val="00FE7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7D550"/>
  <w15:chartTrackingRefBased/>
  <w15:docId w15:val="{6D16E39F-7821-4072-85F3-C341B943B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3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6F2B1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D53D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D53DA3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D53DA3"/>
  </w:style>
  <w:style w:type="character" w:customStyle="1" w:styleId="Heading3Char">
    <w:name w:val="Heading 3 Char"/>
    <w:basedOn w:val="DefaultParagraphFont"/>
    <w:link w:val="Heading3"/>
    <w:uiPriority w:val="9"/>
    <w:rsid w:val="006F2B1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D32F8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ED32F8"/>
    <w:rPr>
      <w:i/>
      <w:iCs/>
    </w:rPr>
  </w:style>
  <w:style w:type="character" w:customStyle="1" w:styleId="normaltextrun">
    <w:name w:val="normaltextrun"/>
    <w:basedOn w:val="DefaultParagraphFont"/>
    <w:rsid w:val="0021366A"/>
  </w:style>
  <w:style w:type="character" w:customStyle="1" w:styleId="eop">
    <w:name w:val="eop"/>
    <w:basedOn w:val="DefaultParagraphFont"/>
    <w:rsid w:val="0021366A"/>
  </w:style>
  <w:style w:type="character" w:styleId="HTMLCode">
    <w:name w:val="HTML Code"/>
    <w:basedOn w:val="DefaultParagraphFont"/>
    <w:uiPriority w:val="99"/>
    <w:semiHidden/>
    <w:unhideWhenUsed/>
    <w:rsid w:val="000E29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58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cp:lastPrinted>2024-07-09T05:08:00Z</cp:lastPrinted>
  <dcterms:created xsi:type="dcterms:W3CDTF">2024-06-30T15:39:00Z</dcterms:created>
  <dcterms:modified xsi:type="dcterms:W3CDTF">2024-07-09T05:58:00Z</dcterms:modified>
</cp:coreProperties>
</file>